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AFAA" w14:textId="266A2A50" w:rsidR="00C03007" w:rsidRPr="00691158" w:rsidRDefault="00C03007" w:rsidP="00434024">
      <w:pPr>
        <w:jc w:val="both"/>
        <w:rPr>
          <w:rFonts w:asciiTheme="minorHAnsi" w:hAnsiTheme="minorHAnsi" w:cstheme="minorHAnsi"/>
          <w:b/>
          <w:color w:val="002060"/>
          <w:lang w:val="en-GB"/>
        </w:rPr>
      </w:pPr>
    </w:p>
    <w:p w14:paraId="3096F06A" w14:textId="73B555AB" w:rsidR="00A84F29" w:rsidRPr="00691158" w:rsidRDefault="001302F4" w:rsidP="00444BBB">
      <w:pPr>
        <w:jc w:val="center"/>
        <w:rPr>
          <w:rFonts w:asciiTheme="minorHAnsi" w:hAnsiTheme="minorHAnsi" w:cstheme="minorHAnsi"/>
          <w:b/>
          <w:color w:val="002060"/>
          <w:lang w:val="en-GB"/>
        </w:rPr>
      </w:pPr>
      <w:r w:rsidRPr="00691158">
        <w:rPr>
          <w:rFonts w:asciiTheme="minorHAnsi" w:hAnsiTheme="minorHAnsi" w:cstheme="minorHAnsi"/>
          <w:b/>
          <w:color w:val="002060"/>
          <w:lang w:val="en-GB"/>
        </w:rPr>
        <w:t xml:space="preserve">INTERNATIONAL STAFF WEEK </w:t>
      </w:r>
      <w:r w:rsidR="00E96600" w:rsidRPr="00691158">
        <w:rPr>
          <w:rFonts w:asciiTheme="minorHAnsi" w:hAnsiTheme="minorHAnsi" w:cstheme="minorHAnsi"/>
          <w:b/>
          <w:i/>
          <w:color w:val="002060"/>
          <w:lang w:val="en-GB"/>
        </w:rPr>
        <w:t>„</w:t>
      </w:r>
      <w:r w:rsidR="00743612" w:rsidRPr="00691158">
        <w:rPr>
          <w:rFonts w:asciiTheme="minorHAnsi" w:hAnsiTheme="minorHAnsi" w:cstheme="minorHAnsi"/>
          <w:b/>
          <w:i/>
          <w:color w:val="002060"/>
          <w:lang w:val="en-GB"/>
        </w:rPr>
        <w:t>AI –</w:t>
      </w:r>
      <w:r w:rsidR="00ED0FC1" w:rsidRPr="00691158">
        <w:rPr>
          <w:rFonts w:asciiTheme="minorHAnsi" w:hAnsiTheme="minorHAnsi" w:cstheme="minorHAnsi"/>
          <w:b/>
          <w:i/>
          <w:color w:val="002060"/>
          <w:lang w:val="en-GB"/>
        </w:rPr>
        <w:t xml:space="preserve"> </w:t>
      </w:r>
      <w:r w:rsidR="008C5E78" w:rsidRPr="00691158">
        <w:rPr>
          <w:rFonts w:asciiTheme="minorHAnsi" w:hAnsiTheme="minorHAnsi" w:cstheme="minorHAnsi"/>
          <w:b/>
          <w:i/>
          <w:color w:val="002060"/>
          <w:lang w:val="en-GB"/>
        </w:rPr>
        <w:t>A</w:t>
      </w:r>
      <w:r w:rsidR="00743612" w:rsidRPr="00691158">
        <w:rPr>
          <w:rFonts w:asciiTheme="minorHAnsi" w:hAnsiTheme="minorHAnsi" w:cstheme="minorHAnsi"/>
          <w:b/>
          <w:i/>
          <w:color w:val="002060"/>
          <w:lang w:val="en-GB"/>
        </w:rPr>
        <w:t>DVANCED</w:t>
      </w:r>
      <w:r w:rsidR="00603706" w:rsidRPr="00691158">
        <w:rPr>
          <w:rFonts w:asciiTheme="minorHAnsi" w:hAnsiTheme="minorHAnsi" w:cstheme="minorHAnsi"/>
          <w:lang w:val="en-GB"/>
        </w:rPr>
        <w:t xml:space="preserve"> </w:t>
      </w:r>
      <w:r w:rsidR="00603706" w:rsidRPr="00691158">
        <w:rPr>
          <w:rFonts w:asciiTheme="minorHAnsi" w:hAnsiTheme="minorHAnsi" w:cstheme="minorHAnsi"/>
          <w:b/>
          <w:i/>
          <w:color w:val="002060"/>
          <w:lang w:val="en-GB"/>
        </w:rPr>
        <w:t>INTERNATIONALISATION”</w:t>
      </w:r>
      <w:r w:rsidR="007B5EAA" w:rsidRPr="00691158">
        <w:rPr>
          <w:rFonts w:asciiTheme="minorHAnsi" w:hAnsiTheme="minorHAnsi" w:cstheme="minorHAnsi"/>
          <w:b/>
          <w:i/>
          <w:color w:val="002060"/>
          <w:lang w:val="en-GB"/>
        </w:rPr>
        <w:t xml:space="preserve"> </w:t>
      </w:r>
    </w:p>
    <w:p w14:paraId="2991DC50" w14:textId="6E00E7AA" w:rsidR="00A84F29" w:rsidRPr="00691158" w:rsidRDefault="00A84F29" w:rsidP="00444BBB">
      <w:pPr>
        <w:jc w:val="center"/>
        <w:rPr>
          <w:rFonts w:asciiTheme="minorHAnsi" w:hAnsiTheme="minorHAnsi" w:cstheme="minorHAnsi"/>
          <w:b/>
          <w:color w:val="002060"/>
          <w:lang w:val="en-GB"/>
        </w:rPr>
      </w:pPr>
      <w:r w:rsidRPr="00691158">
        <w:rPr>
          <w:rFonts w:asciiTheme="minorHAnsi" w:hAnsiTheme="minorHAnsi" w:cstheme="minorHAnsi"/>
          <w:b/>
          <w:color w:val="002060"/>
          <w:lang w:val="en-GB"/>
        </w:rPr>
        <w:t>AT VILNIUS GEDIMINAS TECHNICAL UNIVERSITY</w:t>
      </w:r>
    </w:p>
    <w:p w14:paraId="5BBDBFAE" w14:textId="3C548CE4" w:rsidR="001D2A7D" w:rsidRPr="00691158" w:rsidRDefault="001302F4" w:rsidP="00444BBB">
      <w:pPr>
        <w:jc w:val="center"/>
        <w:rPr>
          <w:rFonts w:asciiTheme="minorHAnsi" w:hAnsiTheme="minorHAnsi" w:cstheme="minorHAnsi"/>
          <w:b/>
          <w:color w:val="002060"/>
          <w:lang w:val="en-GB"/>
        </w:rPr>
      </w:pPr>
      <w:r w:rsidRPr="00691158">
        <w:rPr>
          <w:rFonts w:asciiTheme="minorHAnsi" w:hAnsiTheme="minorHAnsi" w:cstheme="minorHAnsi"/>
          <w:b/>
          <w:color w:val="002060"/>
          <w:lang w:val="en-GB"/>
        </w:rPr>
        <w:t>VILNIUS</w:t>
      </w:r>
      <w:r w:rsidR="004801EE" w:rsidRPr="00691158">
        <w:rPr>
          <w:rFonts w:asciiTheme="minorHAnsi" w:hAnsiTheme="minorHAnsi" w:cstheme="minorHAnsi"/>
          <w:b/>
          <w:color w:val="002060"/>
          <w:lang w:val="en-GB"/>
        </w:rPr>
        <w:t>, LITHUANIA</w:t>
      </w:r>
    </w:p>
    <w:p w14:paraId="196F4F27" w14:textId="7E67972F" w:rsidR="007C01BD" w:rsidRPr="00691158" w:rsidRDefault="007C01BD" w:rsidP="00434024">
      <w:pPr>
        <w:jc w:val="both"/>
        <w:rPr>
          <w:rFonts w:asciiTheme="minorHAnsi" w:hAnsiTheme="minorHAnsi" w:cstheme="minorHAnsi"/>
          <w:b/>
          <w:color w:val="002060"/>
          <w:lang w:val="en-GB"/>
        </w:rPr>
      </w:pPr>
    </w:p>
    <w:p w14:paraId="5E3C55F2" w14:textId="6DBE689E" w:rsidR="00C9657B" w:rsidRPr="00691158" w:rsidRDefault="00C9657B" w:rsidP="006164FC">
      <w:pPr>
        <w:pStyle w:val="NormalWeb"/>
        <w:jc w:val="both"/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We are pleased to invite you to</w:t>
      </w:r>
      <w:r w:rsidR="00C011D0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the </w:t>
      </w:r>
      <w:r w:rsidRPr="00691158">
        <w:rPr>
          <w:rStyle w:val="qowt-font1-calibri"/>
          <w:rFonts w:asciiTheme="minorHAnsi" w:hAnsiTheme="minorHAnsi" w:cstheme="minorHAnsi"/>
          <w:b/>
          <w:color w:val="002060"/>
          <w:sz w:val="22"/>
          <w:szCs w:val="22"/>
          <w:lang w:val="en-GB"/>
        </w:rPr>
        <w:t>International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Staff Week 20</w:t>
      </w:r>
      <w:r w:rsidR="00F80685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2</w:t>
      </w:r>
      <w:r w:rsidR="008C5E78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4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="00F80685" w:rsidRPr="00691158">
        <w:rPr>
          <w:rStyle w:val="qowt-font1-calibri"/>
          <w:rFonts w:asciiTheme="minorHAnsi" w:hAnsiTheme="minorHAnsi" w:cstheme="minorHAnsi"/>
          <w:b/>
          <w:bCs/>
          <w:i/>
          <w:iCs/>
          <w:color w:val="002060"/>
          <w:sz w:val="22"/>
          <w:szCs w:val="22"/>
          <w:lang w:val="en-GB"/>
        </w:rPr>
        <w:t>„</w:t>
      </w:r>
      <w:bookmarkStart w:id="0" w:name="_Hlk126851911"/>
      <w:r w:rsidR="008C5E78" w:rsidRPr="00691158">
        <w:rPr>
          <w:rStyle w:val="qowt-font1-calibri"/>
          <w:rFonts w:asciiTheme="minorHAnsi" w:hAnsiTheme="minorHAnsi" w:cstheme="minorHAnsi"/>
          <w:b/>
          <w:bCs/>
          <w:i/>
          <w:iCs/>
          <w:color w:val="002060"/>
          <w:sz w:val="22"/>
          <w:szCs w:val="22"/>
          <w:lang w:val="en-GB"/>
        </w:rPr>
        <w:t>A</w:t>
      </w:r>
      <w:r w:rsidR="00743612" w:rsidRPr="00691158">
        <w:rPr>
          <w:rStyle w:val="qowt-font1-calibri"/>
          <w:rFonts w:asciiTheme="minorHAnsi" w:hAnsiTheme="minorHAnsi" w:cstheme="minorHAnsi"/>
          <w:b/>
          <w:bCs/>
          <w:i/>
          <w:iCs/>
          <w:color w:val="002060"/>
          <w:sz w:val="22"/>
          <w:szCs w:val="22"/>
          <w:lang w:val="en-GB"/>
        </w:rPr>
        <w:t>I - Advanced</w:t>
      </w:r>
      <w:r w:rsidR="008C5E78" w:rsidRPr="00691158">
        <w:rPr>
          <w:rStyle w:val="qowt-font1-calibri"/>
          <w:rFonts w:asciiTheme="minorHAnsi" w:hAnsiTheme="minorHAnsi" w:cstheme="minorHAnsi"/>
          <w:b/>
          <w:bCs/>
          <w:i/>
          <w:iCs/>
          <w:color w:val="002060"/>
          <w:sz w:val="22"/>
          <w:szCs w:val="22"/>
          <w:lang w:val="en-GB"/>
        </w:rPr>
        <w:t xml:space="preserve"> </w:t>
      </w:r>
      <w:r w:rsidR="00603706" w:rsidRPr="00691158">
        <w:rPr>
          <w:rStyle w:val="qowt-font1-calibri"/>
          <w:rFonts w:asciiTheme="minorHAnsi" w:hAnsiTheme="minorHAnsi" w:cstheme="minorHAnsi"/>
          <w:b/>
          <w:bCs/>
          <w:i/>
          <w:iCs/>
          <w:color w:val="002060"/>
          <w:sz w:val="22"/>
          <w:szCs w:val="22"/>
          <w:lang w:val="en-GB"/>
        </w:rPr>
        <w:t>Internationalisation</w:t>
      </w:r>
      <w:r w:rsidR="00B47F69" w:rsidRPr="00691158">
        <w:rPr>
          <w:rStyle w:val="qowt-font1-calibri"/>
          <w:rFonts w:asciiTheme="minorHAnsi" w:hAnsiTheme="minorHAnsi" w:cstheme="minorHAnsi"/>
          <w:b/>
          <w:bCs/>
          <w:i/>
          <w:iCs/>
          <w:color w:val="002060"/>
          <w:sz w:val="22"/>
          <w:szCs w:val="22"/>
          <w:lang w:val="en-GB"/>
        </w:rPr>
        <w:t>”</w:t>
      </w:r>
      <w:r w:rsidR="00777424" w:rsidRPr="00691158">
        <w:rPr>
          <w:rStyle w:val="qowt-font1-calibri"/>
          <w:rFonts w:asciiTheme="minorHAnsi" w:hAnsiTheme="minorHAnsi" w:cstheme="minorHAnsi"/>
          <w:i/>
          <w:iCs/>
          <w:color w:val="002060"/>
          <w:sz w:val="22"/>
          <w:szCs w:val="22"/>
          <w:lang w:val="en-GB"/>
        </w:rPr>
        <w:t xml:space="preserve"> </w:t>
      </w:r>
      <w:bookmarkEnd w:id="0"/>
      <w:r w:rsidR="000840F6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which</w:t>
      </w:r>
      <w:r w:rsidR="000840F6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="00641847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w</w:t>
      </w:r>
      <w:r w:rsidR="00D3492C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ill focus on </w:t>
      </w:r>
      <w:r w:rsidR="000840F6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the </w:t>
      </w:r>
      <w:r w:rsidR="00743612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application of </w:t>
      </w:r>
      <w:r w:rsidR="008C5E78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Artificial Intelligence tools</w:t>
      </w:r>
      <w:r w:rsidR="00603706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="00743612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for</w:t>
      </w:r>
      <w:r w:rsidR="008C5E78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="00603706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internationalisation challenges</w:t>
      </w:r>
      <w:r w:rsidR="001874E2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. It will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be </w:t>
      </w:r>
      <w:r w:rsidR="00603706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organised 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on </w:t>
      </w:r>
      <w:r w:rsidR="008C5E78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6 - 10</w:t>
      </w:r>
      <w:r w:rsidR="00614511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 May</w:t>
      </w:r>
      <w:r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 20</w:t>
      </w:r>
      <w:r w:rsidR="00614511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2</w:t>
      </w:r>
      <w:r w:rsidR="008C5E78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4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at Vilnius Gediminas Technical University in Lithuania.</w:t>
      </w:r>
    </w:p>
    <w:p w14:paraId="4BBA0964" w14:textId="2DAC0A0E" w:rsidR="00C011D0" w:rsidRPr="00691158" w:rsidRDefault="00901C11" w:rsidP="00326BAC">
      <w:pPr>
        <w:pStyle w:val="NormalWeb"/>
        <w:tabs>
          <w:tab w:val="left" w:pos="7830"/>
        </w:tabs>
        <w:jc w:val="both"/>
        <w:rPr>
          <w:rStyle w:val="qowt-font1-calibri"/>
          <w:rFonts w:asciiTheme="minorHAnsi" w:hAnsiTheme="minorHAnsi" w:cstheme="minorHAnsi"/>
          <w:b/>
          <w:color w:val="002060"/>
          <w:sz w:val="22"/>
          <w:szCs w:val="22"/>
          <w:lang w:val="en-GB"/>
        </w:rPr>
      </w:pPr>
      <w:r w:rsidRPr="00691158">
        <w:rPr>
          <w:rStyle w:val="qowt-font1-calibri"/>
          <w:rFonts w:asciiTheme="minorHAnsi" w:hAnsiTheme="minorHAnsi" w:cstheme="minorHAnsi"/>
          <w:b/>
          <w:color w:val="002060"/>
          <w:sz w:val="22"/>
          <w:szCs w:val="22"/>
          <w:lang w:val="en-GB"/>
        </w:rPr>
        <w:t>What to expect:</w:t>
      </w:r>
      <w:r w:rsidR="00326BAC" w:rsidRPr="00691158">
        <w:rPr>
          <w:rStyle w:val="qowt-font1-calibri"/>
          <w:rFonts w:asciiTheme="minorHAnsi" w:hAnsiTheme="minorHAnsi" w:cstheme="minorHAnsi"/>
          <w:b/>
          <w:color w:val="002060"/>
          <w:sz w:val="22"/>
          <w:szCs w:val="22"/>
          <w:lang w:val="en-GB"/>
        </w:rPr>
        <w:tab/>
      </w:r>
    </w:p>
    <w:p w14:paraId="3B07316C" w14:textId="169848F9" w:rsidR="00845170" w:rsidRPr="00691158" w:rsidRDefault="00845170" w:rsidP="00845170">
      <w:pPr>
        <w:pStyle w:val="NormalWeb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In </w:t>
      </w:r>
      <w:r w:rsidR="00FF3D94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Vilnius,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the capital of </w:t>
      </w:r>
      <w:r w:rsidR="00FF3D94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Lithuania,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participants of the ISW will have </w:t>
      </w:r>
      <w:r w:rsidR="00FF3D94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the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opportunity to:</w:t>
      </w:r>
    </w:p>
    <w:p w14:paraId="751004C9" w14:textId="7D5C21EC" w:rsidR="008C5E78" w:rsidRPr="00691158" w:rsidRDefault="00282DFE" w:rsidP="00743612">
      <w:pPr>
        <w:pStyle w:val="NormalWeb"/>
        <w:numPr>
          <w:ilvl w:val="0"/>
          <w:numId w:val="8"/>
        </w:numPr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Dive into</w:t>
      </w:r>
      <w:r w:rsidR="00845170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="00FF3D94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an</w:t>
      </w:r>
      <w:r w:rsidR="00845170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international and interactive environment</w:t>
      </w:r>
    </w:p>
    <w:p w14:paraId="010EF127" w14:textId="0F7D73FC" w:rsidR="008C5E78" w:rsidRPr="00691158" w:rsidRDefault="00845170" w:rsidP="00743612">
      <w:pPr>
        <w:pStyle w:val="NormalWeb"/>
        <w:numPr>
          <w:ilvl w:val="0"/>
          <w:numId w:val="4"/>
        </w:numPr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Share valuable experiences and challenges </w:t>
      </w:r>
      <w:r w:rsidR="00FF3D94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of </w:t>
      </w:r>
      <w:r w:rsidR="008C5E78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interactive </w:t>
      </w:r>
      <w:r w:rsidR="00603706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universit</w:t>
      </w:r>
      <w:r w:rsidR="008C5E78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y</w:t>
      </w:r>
    </w:p>
    <w:p w14:paraId="0CFD8EAB" w14:textId="2B3BE0F3" w:rsidR="008C5E78" w:rsidRPr="00691158" w:rsidRDefault="008C5E78" w:rsidP="00743612">
      <w:pPr>
        <w:pStyle w:val="NormalWeb"/>
        <w:numPr>
          <w:ilvl w:val="0"/>
          <w:numId w:val="4"/>
        </w:numPr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Network with colleagues from universities worldwide </w:t>
      </w:r>
    </w:p>
    <w:p w14:paraId="6089A678" w14:textId="30A2A40B" w:rsidR="00845170" w:rsidRPr="00691158" w:rsidRDefault="008C5E78" w:rsidP="00743612">
      <w:pPr>
        <w:pStyle w:val="NormalWeb"/>
        <w:numPr>
          <w:ilvl w:val="0"/>
          <w:numId w:val="4"/>
        </w:numPr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Acquire</w:t>
      </w:r>
      <w:r w:rsidR="00DD4C4A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new skills</w:t>
      </w:r>
    </w:p>
    <w:p w14:paraId="1BC42EE6" w14:textId="3134F6E7" w:rsidR="00845170" w:rsidRPr="00691158" w:rsidRDefault="00845170" w:rsidP="00743612">
      <w:pPr>
        <w:pStyle w:val="NormalWeb"/>
        <w:numPr>
          <w:ilvl w:val="0"/>
          <w:numId w:val="4"/>
        </w:numPr>
        <w:spacing w:before="0" w:beforeAutospacing="0" w:after="0" w:afterAutospacing="0"/>
        <w:ind w:left="357" w:hanging="357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Participate in social and cultural events</w:t>
      </w:r>
    </w:p>
    <w:p w14:paraId="382D6A18" w14:textId="4CEF0907" w:rsidR="00DE18AB" w:rsidRPr="00691158" w:rsidRDefault="00603706" w:rsidP="00434024">
      <w:pPr>
        <w:pStyle w:val="NormalWeb"/>
        <w:jc w:val="both"/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</w:pPr>
      <w:r w:rsidRPr="00691158"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  <w:t>Key topics</w:t>
      </w:r>
      <w:r w:rsidR="00DE18AB" w:rsidRPr="00691158"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  <w:t>:</w:t>
      </w:r>
    </w:p>
    <w:p w14:paraId="1DF749D7" w14:textId="4067F4E9" w:rsidR="008C5E78" w:rsidRPr="00691158" w:rsidRDefault="00DE18AB" w:rsidP="00743612">
      <w:pPr>
        <w:pStyle w:val="NormalWeb"/>
        <w:numPr>
          <w:ilvl w:val="0"/>
          <w:numId w:val="4"/>
        </w:numPr>
        <w:jc w:val="both"/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>Rethinking the Internationalisation Agenda</w:t>
      </w:r>
    </w:p>
    <w:p w14:paraId="6B4C7A11" w14:textId="7188861A" w:rsidR="008C5E78" w:rsidRPr="00691158" w:rsidRDefault="008C5E78" w:rsidP="00743612">
      <w:pPr>
        <w:pStyle w:val="NormalWeb"/>
        <w:numPr>
          <w:ilvl w:val="0"/>
          <w:numId w:val="4"/>
        </w:numPr>
        <w:jc w:val="both"/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 xml:space="preserve">AI </w:t>
      </w:r>
      <w:r w:rsidR="00743612"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>a</w:t>
      </w: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>dvancements and applications</w:t>
      </w:r>
    </w:p>
    <w:p w14:paraId="64B8C732" w14:textId="457FCDC4" w:rsidR="008C5E78" w:rsidRPr="00691158" w:rsidRDefault="00DD4C4A" w:rsidP="00743612">
      <w:pPr>
        <w:pStyle w:val="NormalWeb"/>
        <w:numPr>
          <w:ilvl w:val="0"/>
          <w:numId w:val="4"/>
        </w:numPr>
        <w:jc w:val="both"/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 xml:space="preserve">Impact of </w:t>
      </w:r>
      <w:r w:rsidR="008C5E78"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>AI</w:t>
      </w: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 xml:space="preserve"> on internationalisation</w:t>
      </w:r>
    </w:p>
    <w:p w14:paraId="545CDCE0" w14:textId="537F036D" w:rsidR="007864C9" w:rsidRPr="00691158" w:rsidRDefault="008C5E78" w:rsidP="00743612">
      <w:pPr>
        <w:pStyle w:val="NormalWeb"/>
        <w:numPr>
          <w:ilvl w:val="0"/>
          <w:numId w:val="4"/>
        </w:numPr>
        <w:jc w:val="both"/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 xml:space="preserve">AI </w:t>
      </w:r>
      <w:r w:rsidR="001B0826"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 xml:space="preserve">opportunities </w:t>
      </w:r>
      <w:r w:rsidRPr="00691158">
        <w:rPr>
          <w:rFonts w:asciiTheme="minorHAnsi" w:hAnsiTheme="minorHAnsi" w:cstheme="minorHAnsi"/>
          <w:color w:val="1F3864" w:themeColor="accent5" w:themeShade="80"/>
          <w:sz w:val="22"/>
          <w:szCs w:val="22"/>
          <w:lang w:val="en-GB"/>
        </w:rPr>
        <w:t>and challenges</w:t>
      </w:r>
    </w:p>
    <w:p w14:paraId="5047F735" w14:textId="52F480D9" w:rsidR="00901C11" w:rsidRPr="00691158" w:rsidRDefault="00901C11" w:rsidP="00434024">
      <w:pPr>
        <w:pStyle w:val="NormalWeb"/>
        <w:jc w:val="both"/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</w:pPr>
      <w:r w:rsidRPr="00691158"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  <w:t>Target audience</w:t>
      </w:r>
      <w:r w:rsidR="001B0826" w:rsidRPr="00691158"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  <w:t xml:space="preserve"> at VILNIUS TECH partner institutions</w:t>
      </w:r>
      <w:r w:rsidRPr="00691158">
        <w:rPr>
          <w:rStyle w:val="qowt-font2-timesnewroman"/>
          <w:rFonts w:asciiTheme="minorHAnsi" w:hAnsiTheme="minorHAnsi" w:cstheme="minorHAnsi"/>
          <w:b/>
          <w:color w:val="002060"/>
          <w:sz w:val="22"/>
          <w:szCs w:val="22"/>
          <w:lang w:val="en-GB"/>
        </w:rPr>
        <w:t>:</w:t>
      </w:r>
    </w:p>
    <w:p w14:paraId="7B9321E4" w14:textId="77777777" w:rsidR="001B0826" w:rsidRPr="00691158" w:rsidRDefault="001B0826" w:rsidP="001B0826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Style w:val="qowt-font2-timesnewroman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Administrative staff responsible for </w:t>
      </w:r>
      <w:proofErr w:type="gramStart"/>
      <w:r w:rsidRPr="00691158">
        <w:rPr>
          <w:rStyle w:val="qowt-font2-timesnewroman"/>
          <w:rFonts w:asciiTheme="minorHAnsi" w:hAnsiTheme="minorHAnsi" w:cstheme="minorHAnsi"/>
          <w:color w:val="002060"/>
          <w:sz w:val="22"/>
          <w:szCs w:val="22"/>
          <w:lang w:val="en-GB"/>
        </w:rPr>
        <w:t>University</w:t>
      </w:r>
      <w:proofErr w:type="gramEnd"/>
      <w:r w:rsidRPr="00691158">
        <w:rPr>
          <w:rStyle w:val="qowt-font2-timesnewroman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international activities </w:t>
      </w:r>
    </w:p>
    <w:p w14:paraId="73E39B4B" w14:textId="68A9F5DE" w:rsidR="00901C11" w:rsidRPr="00691158" w:rsidRDefault="00675232" w:rsidP="00444BBB">
      <w:pPr>
        <w:pStyle w:val="NormalWeb"/>
        <w:numPr>
          <w:ilvl w:val="0"/>
          <w:numId w:val="1"/>
        </w:numPr>
        <w:jc w:val="both"/>
        <w:rPr>
          <w:rStyle w:val="qowt-font2-timesnewroman"/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Style w:val="qowt-font2-timesnewroman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Academic staff </w:t>
      </w:r>
    </w:p>
    <w:p w14:paraId="25892366" w14:textId="244B839B" w:rsidR="00434024" w:rsidRPr="00691158" w:rsidRDefault="00434024" w:rsidP="00CF395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Please complete the online form </w:t>
      </w:r>
      <w:hyperlink r:id="rId8" w:history="1">
        <w:r w:rsidR="00FE0834" w:rsidRPr="006F534F">
          <w:rPr>
            <w:rStyle w:val="Hyperlink"/>
            <w:rFonts w:asciiTheme="minorHAnsi" w:hAnsiTheme="minorHAnsi" w:cstheme="minorHAnsi"/>
            <w:b/>
            <w:bCs/>
            <w:sz w:val="22"/>
            <w:szCs w:val="22"/>
            <w:lang w:val="en-GB"/>
          </w:rPr>
          <w:t>here.</w:t>
        </w:r>
      </w:hyperlink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</w:p>
    <w:p w14:paraId="191FCF7B" w14:textId="2D9EF5E8" w:rsidR="00434024" w:rsidRPr="00691158" w:rsidRDefault="00434024" w:rsidP="00CF3958">
      <w:pPr>
        <w:pStyle w:val="NormalWeb"/>
        <w:spacing w:before="0" w:beforeAutospacing="0" w:after="0" w:afterAutospacing="0"/>
        <w:jc w:val="both"/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We expect to </w:t>
      </w:r>
      <w:r w:rsidR="00A84F29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host up to 25 guests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. Participation is free of charge.</w:t>
      </w:r>
    </w:p>
    <w:p w14:paraId="464C8964" w14:textId="303A2F1A" w:rsidR="00CF3958" w:rsidRPr="00691158" w:rsidRDefault="00CF3958" w:rsidP="00CF3958">
      <w:pPr>
        <w:pStyle w:val="NormalWeb"/>
        <w:spacing w:before="0" w:beforeAutospacing="0" w:after="0" w:afterAutospacing="0"/>
        <w:jc w:val="both"/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</w:pP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Registration deadline: </w:t>
      </w:r>
      <w:r w:rsidR="007F4542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 </w:t>
      </w:r>
      <w:r w:rsidR="00C4318B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19</w:t>
      </w:r>
      <w:r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 </w:t>
      </w:r>
      <w:r w:rsidR="007F4542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April</w:t>
      </w:r>
      <w:r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 202</w:t>
      </w:r>
      <w:r w:rsidR="008C5E78" w:rsidRPr="00691158">
        <w:rPr>
          <w:rStyle w:val="qowt-font1-calibri"/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4</w:t>
      </w:r>
    </w:p>
    <w:p w14:paraId="668C4CFB" w14:textId="488300B8" w:rsidR="008C5E78" w:rsidRPr="00691158" w:rsidRDefault="008C5E78" w:rsidP="00CF395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We organi</w:t>
      </w:r>
      <w:r w:rsidR="00ED0FC1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s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e this week </w:t>
      </w:r>
      <w:r w:rsidR="00ED0FC1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in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a Blended </w:t>
      </w:r>
      <w:r w:rsidR="00ED0FC1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I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ntensive </w:t>
      </w:r>
      <w:r w:rsidR="00ED0FC1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P</w:t>
      </w:r>
      <w:r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>rogramme (BIP)</w:t>
      </w:r>
      <w:r w:rsidR="00ED0FC1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mode (please note that this event will </w:t>
      </w:r>
      <w:r w:rsidR="000840F6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be preceded by a </w:t>
      </w:r>
      <w:r w:rsidR="00ED0FC1" w:rsidRPr="00691158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virtual </w:t>
      </w:r>
      <w:r w:rsidR="00ED0FC1" w:rsidRPr="00691158">
        <w:rPr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meeting </w:t>
      </w:r>
      <w:r w:rsidR="000840F6" w:rsidRPr="00C25D72">
        <w:rPr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>at</w:t>
      </w:r>
      <w:r w:rsidR="00ED0FC1" w:rsidRPr="00C25D72">
        <w:rPr>
          <w:rFonts w:asciiTheme="minorHAnsi" w:hAnsiTheme="minorHAnsi" w:cstheme="minorHAnsi"/>
          <w:b/>
          <w:bCs/>
          <w:color w:val="002060"/>
          <w:sz w:val="22"/>
          <w:szCs w:val="22"/>
          <w:lang w:val="en-GB"/>
        </w:rPr>
        <w:t xml:space="preserve"> the beginning of May</w:t>
      </w:r>
      <w:r w:rsidR="00ED0FC1" w:rsidRPr="00C25D72">
        <w:rPr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2024</w:t>
      </w:r>
      <w:r w:rsidR="000840F6" w:rsidRPr="00C25D72">
        <w:rPr>
          <w:rFonts w:asciiTheme="minorHAnsi" w:hAnsiTheme="minorHAnsi" w:cstheme="minorHAnsi"/>
          <w:color w:val="002060"/>
          <w:sz w:val="22"/>
          <w:szCs w:val="22"/>
          <w:lang w:val="en-GB"/>
        </w:rPr>
        <w:t>).</w:t>
      </w:r>
    </w:p>
    <w:p w14:paraId="7FD15363" w14:textId="77777777" w:rsidR="008C5E78" w:rsidRPr="00691158" w:rsidRDefault="008C5E78" w:rsidP="00CF395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02060"/>
          <w:sz w:val="22"/>
          <w:szCs w:val="22"/>
          <w:lang w:val="en-GB"/>
        </w:rPr>
      </w:pPr>
    </w:p>
    <w:p w14:paraId="346A3C31" w14:textId="751CFEBE" w:rsidR="00CF3958" w:rsidRPr="00691158" w:rsidRDefault="00434024" w:rsidP="00743612">
      <w:pPr>
        <w:pStyle w:val="NormalWeb"/>
        <w:spacing w:before="0" w:beforeAutospacing="0" w:after="0" w:afterAutospacing="0"/>
        <w:jc w:val="both"/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 w:eastAsia="en-US"/>
        </w:rPr>
      </w:pP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We loo</w:t>
      </w:r>
      <w:r w:rsidR="00DE18AB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k forward to seeing you in Vilnius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!</w:t>
      </w:r>
    </w:p>
    <w:p w14:paraId="01D1251C" w14:textId="51B1C6C2" w:rsidR="00434024" w:rsidRPr="00691158" w:rsidRDefault="00434024" w:rsidP="00CF3958">
      <w:pPr>
        <w:pStyle w:val="NormalWeb"/>
        <w:jc w:val="both"/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</w:pP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If you have any questions </w:t>
      </w:r>
      <w:r w:rsidR="00A84F29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regarding the event</w:t>
      </w:r>
      <w:r w:rsidR="008F3FCC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>,</w:t>
      </w:r>
      <w:r w:rsidR="00A84F29"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 </w:t>
      </w:r>
      <w:r w:rsidRPr="00691158">
        <w:rPr>
          <w:rStyle w:val="qowt-font1-calibri"/>
          <w:rFonts w:asciiTheme="minorHAnsi" w:hAnsiTheme="minorHAnsi" w:cstheme="minorHAnsi"/>
          <w:color w:val="002060"/>
          <w:sz w:val="22"/>
          <w:szCs w:val="22"/>
          <w:lang w:val="en-GB"/>
        </w:rPr>
        <w:t xml:space="preserve">please feel free to contact: </w:t>
      </w:r>
    </w:p>
    <w:p w14:paraId="4F8959CB" w14:textId="77777777" w:rsidR="00434024" w:rsidRPr="00691158" w:rsidRDefault="00C80A55" w:rsidP="00434024">
      <w:pPr>
        <w:jc w:val="both"/>
        <w:rPr>
          <w:rFonts w:asciiTheme="minorHAnsi" w:hAnsiTheme="minorHAnsi" w:cstheme="minorHAnsi"/>
          <w:color w:val="002060"/>
          <w:lang w:val="en-GB"/>
        </w:rPr>
      </w:pPr>
      <w:r w:rsidRPr="00691158">
        <w:rPr>
          <w:rFonts w:asciiTheme="minorHAnsi" w:hAnsiTheme="minorHAnsi" w:cstheme="minorHAnsi"/>
          <w:color w:val="002060"/>
          <w:lang w:val="en-GB"/>
        </w:rPr>
        <w:t>Rasita Martišė</w:t>
      </w:r>
      <w:r w:rsidR="00434024" w:rsidRPr="00691158">
        <w:rPr>
          <w:rFonts w:asciiTheme="minorHAnsi" w:hAnsiTheme="minorHAnsi" w:cstheme="minorHAnsi"/>
          <w:color w:val="002060"/>
          <w:lang w:val="en-GB"/>
        </w:rPr>
        <w:t xml:space="preserve">, </w:t>
      </w:r>
      <w:r w:rsidR="00434024" w:rsidRPr="00691158">
        <w:rPr>
          <w:rFonts w:asciiTheme="minorHAnsi" w:hAnsiTheme="minorHAnsi" w:cstheme="minorHAnsi"/>
          <w:color w:val="002060"/>
          <w:lang w:val="en-GB"/>
        </w:rPr>
        <w:tab/>
      </w:r>
    </w:p>
    <w:p w14:paraId="6346AA8C" w14:textId="7AFEECED" w:rsidR="00434024" w:rsidRPr="00691158" w:rsidRDefault="00434024" w:rsidP="00434024">
      <w:pPr>
        <w:jc w:val="both"/>
        <w:rPr>
          <w:rFonts w:asciiTheme="minorHAnsi" w:hAnsiTheme="minorHAnsi" w:cstheme="minorHAnsi"/>
          <w:color w:val="002060"/>
          <w:lang w:val="en-GB"/>
        </w:rPr>
      </w:pPr>
      <w:r w:rsidRPr="00691158">
        <w:rPr>
          <w:rFonts w:asciiTheme="minorHAnsi" w:hAnsiTheme="minorHAnsi" w:cstheme="minorHAnsi"/>
          <w:color w:val="002060"/>
          <w:lang w:val="en-GB"/>
        </w:rPr>
        <w:t xml:space="preserve">Erasmus+ </w:t>
      </w:r>
      <w:r w:rsidR="008C5E78" w:rsidRPr="00691158">
        <w:rPr>
          <w:rFonts w:asciiTheme="minorHAnsi" w:hAnsiTheme="minorHAnsi" w:cstheme="minorHAnsi"/>
          <w:color w:val="002060"/>
          <w:lang w:val="en-GB"/>
        </w:rPr>
        <w:t>Coordinator</w:t>
      </w:r>
    </w:p>
    <w:p w14:paraId="2909999F" w14:textId="77777777" w:rsidR="00434024" w:rsidRPr="00691158" w:rsidRDefault="00434024" w:rsidP="00434024">
      <w:pPr>
        <w:jc w:val="both"/>
        <w:rPr>
          <w:rFonts w:asciiTheme="minorHAnsi" w:hAnsiTheme="minorHAnsi" w:cstheme="minorHAnsi"/>
          <w:color w:val="002060"/>
          <w:lang w:val="en-GB"/>
        </w:rPr>
      </w:pPr>
      <w:r w:rsidRPr="00691158">
        <w:rPr>
          <w:rFonts w:asciiTheme="minorHAnsi" w:hAnsiTheme="minorHAnsi" w:cstheme="minorHAnsi"/>
          <w:color w:val="002060"/>
          <w:lang w:val="en-GB"/>
        </w:rPr>
        <w:t>International Relations Office</w:t>
      </w:r>
    </w:p>
    <w:p w14:paraId="70573DA7" w14:textId="77777777" w:rsidR="00434024" w:rsidRPr="00691158" w:rsidRDefault="00434024" w:rsidP="00434024">
      <w:pPr>
        <w:jc w:val="both"/>
        <w:rPr>
          <w:rFonts w:asciiTheme="minorHAnsi" w:hAnsiTheme="minorHAnsi" w:cstheme="minorHAnsi"/>
          <w:color w:val="002060"/>
          <w:lang w:val="en-GB"/>
        </w:rPr>
      </w:pPr>
      <w:r w:rsidRPr="00691158">
        <w:rPr>
          <w:rFonts w:asciiTheme="minorHAnsi" w:hAnsiTheme="minorHAnsi" w:cstheme="minorHAnsi"/>
          <w:color w:val="002060"/>
          <w:lang w:val="en-GB"/>
        </w:rPr>
        <w:t>Vilnius Gediminas Technical University</w:t>
      </w:r>
    </w:p>
    <w:p w14:paraId="6FD7C8A0" w14:textId="443898F6" w:rsidR="009F4125" w:rsidRPr="00691158" w:rsidRDefault="00434024" w:rsidP="00434024">
      <w:pPr>
        <w:jc w:val="both"/>
        <w:rPr>
          <w:rFonts w:asciiTheme="minorHAnsi" w:hAnsiTheme="minorHAnsi" w:cstheme="minorHAnsi"/>
          <w:color w:val="002060"/>
          <w:lang w:val="en-GB"/>
        </w:rPr>
      </w:pPr>
      <w:proofErr w:type="spellStart"/>
      <w:r w:rsidRPr="00691158">
        <w:rPr>
          <w:rFonts w:asciiTheme="minorHAnsi" w:hAnsiTheme="minorHAnsi" w:cstheme="minorHAnsi"/>
          <w:color w:val="002060"/>
          <w:lang w:val="en-GB"/>
        </w:rPr>
        <w:t>Saulėtekio</w:t>
      </w:r>
      <w:proofErr w:type="spellEnd"/>
      <w:r w:rsidRPr="00691158">
        <w:rPr>
          <w:rFonts w:asciiTheme="minorHAnsi" w:hAnsiTheme="minorHAnsi" w:cstheme="minorHAnsi"/>
          <w:color w:val="002060"/>
          <w:lang w:val="en-GB"/>
        </w:rPr>
        <w:t xml:space="preserve"> al. 11, LT-10223 Vilnius, Lithuan</w:t>
      </w:r>
      <w:r w:rsidR="009F4125" w:rsidRPr="00691158">
        <w:rPr>
          <w:rFonts w:asciiTheme="minorHAnsi" w:hAnsiTheme="minorHAnsi" w:cstheme="minorHAnsi"/>
          <w:color w:val="002060"/>
          <w:lang w:val="en-GB"/>
        </w:rPr>
        <w:t>ia</w:t>
      </w:r>
    </w:p>
    <w:p w14:paraId="3B423D01" w14:textId="0145DA63" w:rsidR="00434024" w:rsidRPr="00691158" w:rsidRDefault="00434024" w:rsidP="00434024">
      <w:pPr>
        <w:jc w:val="both"/>
        <w:rPr>
          <w:rFonts w:asciiTheme="minorHAnsi" w:hAnsiTheme="minorHAnsi" w:cstheme="minorHAnsi"/>
          <w:color w:val="002060"/>
          <w:lang w:val="en-GB"/>
        </w:rPr>
      </w:pPr>
      <w:r w:rsidRPr="00691158">
        <w:rPr>
          <w:rFonts w:asciiTheme="minorHAnsi" w:hAnsiTheme="minorHAnsi" w:cstheme="minorHAnsi"/>
          <w:color w:val="002060"/>
          <w:lang w:val="en-GB"/>
        </w:rPr>
        <w:t>Tel. +370 5 251 2399</w:t>
      </w:r>
    </w:p>
    <w:p w14:paraId="2120FEF7" w14:textId="487D52EF" w:rsidR="004801EE" w:rsidRPr="00691158" w:rsidRDefault="00434024" w:rsidP="001874E2">
      <w:pPr>
        <w:jc w:val="both"/>
        <w:rPr>
          <w:rFonts w:asciiTheme="minorHAnsi" w:hAnsiTheme="minorHAnsi" w:cstheme="minorHAnsi"/>
          <w:lang w:val="en-GB"/>
        </w:rPr>
      </w:pPr>
      <w:r w:rsidRPr="00691158">
        <w:rPr>
          <w:rFonts w:asciiTheme="minorHAnsi" w:hAnsiTheme="minorHAnsi" w:cstheme="minorHAnsi"/>
          <w:color w:val="002060"/>
          <w:lang w:val="en-GB"/>
        </w:rPr>
        <w:t xml:space="preserve">E-mail: </w:t>
      </w:r>
      <w:hyperlink r:id="rId9" w:history="1">
        <w:r w:rsidR="00DE18AB" w:rsidRPr="00691158">
          <w:rPr>
            <w:rStyle w:val="Hyperlink"/>
            <w:rFonts w:asciiTheme="minorHAnsi" w:hAnsiTheme="minorHAnsi" w:cstheme="minorHAnsi"/>
            <w:lang w:val="en-GB"/>
          </w:rPr>
          <w:t>rasita.martise@vilniustech.lt</w:t>
        </w:r>
      </w:hyperlink>
      <w:r w:rsidR="00C80A55" w:rsidRPr="00691158">
        <w:rPr>
          <w:rFonts w:asciiTheme="minorHAnsi" w:hAnsiTheme="minorHAnsi" w:cstheme="minorHAnsi"/>
          <w:lang w:val="en-GB"/>
        </w:rPr>
        <w:t xml:space="preserve"> </w:t>
      </w:r>
      <w:r w:rsidR="00BF0784" w:rsidRPr="00691158">
        <w:rPr>
          <w:rFonts w:asciiTheme="minorHAnsi" w:hAnsiTheme="minorHAnsi" w:cstheme="minorHAnsi"/>
          <w:lang w:val="en-GB"/>
        </w:rPr>
        <w:t xml:space="preserve">; </w:t>
      </w:r>
      <w:hyperlink r:id="rId10" w:history="1">
        <w:r w:rsidR="00BF0784" w:rsidRPr="00691158">
          <w:rPr>
            <w:rStyle w:val="Hyperlink"/>
            <w:rFonts w:asciiTheme="minorHAnsi" w:hAnsiTheme="minorHAnsi" w:cstheme="minorHAnsi"/>
            <w:lang w:val="en-GB"/>
          </w:rPr>
          <w:t>www.vilniustech.lt</w:t>
        </w:r>
      </w:hyperlink>
      <w:r w:rsidR="001874E2" w:rsidRPr="00691158">
        <w:rPr>
          <w:rFonts w:asciiTheme="minorHAnsi" w:hAnsiTheme="minorHAnsi" w:cstheme="minorHAnsi"/>
          <w:lang w:val="en-GB"/>
        </w:rPr>
        <w:t xml:space="preserve"> </w:t>
      </w:r>
    </w:p>
    <w:sectPr w:rsidR="004801EE" w:rsidRPr="00691158" w:rsidSect="00DE18AB">
      <w:headerReference w:type="default" r:id="rId11"/>
      <w:pgSz w:w="11906" w:h="16838"/>
      <w:pgMar w:top="1701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E5F79" w14:textId="77777777" w:rsidR="00E240B2" w:rsidRDefault="00E240B2" w:rsidP="007B5EAA">
      <w:r>
        <w:separator/>
      </w:r>
    </w:p>
  </w:endnote>
  <w:endnote w:type="continuationSeparator" w:id="0">
    <w:p w14:paraId="601A7F0D" w14:textId="77777777" w:rsidR="00E240B2" w:rsidRDefault="00E240B2" w:rsidP="007B5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48D49" w14:textId="77777777" w:rsidR="00E240B2" w:rsidRDefault="00E240B2" w:rsidP="007B5EAA">
      <w:r>
        <w:separator/>
      </w:r>
    </w:p>
  </w:footnote>
  <w:footnote w:type="continuationSeparator" w:id="0">
    <w:p w14:paraId="779F4D74" w14:textId="77777777" w:rsidR="00E240B2" w:rsidRDefault="00E240B2" w:rsidP="007B5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EB879" w14:textId="1368C85A" w:rsidR="007B5EAA" w:rsidRDefault="001278C8">
    <w:pPr>
      <w:pStyle w:val="Header"/>
    </w:pPr>
    <w:r>
      <w:rPr>
        <w:noProof/>
        <w:lang w:eastAsia="lt-LT"/>
      </w:rPr>
      <w:drawing>
        <wp:anchor distT="0" distB="0" distL="114300" distR="114300" simplePos="0" relativeHeight="251660288" behindDoc="0" locked="0" layoutInCell="1" allowOverlap="1" wp14:anchorId="33443F86" wp14:editId="30F71EE3">
          <wp:simplePos x="0" y="0"/>
          <wp:positionH relativeFrom="column">
            <wp:posOffset>3051175</wp:posOffset>
          </wp:positionH>
          <wp:positionV relativeFrom="paragraph">
            <wp:posOffset>-1905</wp:posOffset>
          </wp:positionV>
          <wp:extent cx="1745615" cy="393065"/>
          <wp:effectExtent l="0" t="0" r="6985" b="6985"/>
          <wp:wrapSquare wrapText="bothSides"/>
          <wp:docPr id="3" name="Picture 1" descr="erasmus-plus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rasmus-plus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5615" cy="393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6BAC" w:rsidRPr="00326BAC">
      <w:rPr>
        <w:noProof/>
        <w:lang w:eastAsia="lt-LT"/>
      </w:rPr>
      <w:drawing>
        <wp:inline distT="0" distB="0" distL="0" distR="0" wp14:anchorId="75D6D099" wp14:editId="7027CCF7">
          <wp:extent cx="1428750" cy="523875"/>
          <wp:effectExtent l="0" t="0" r="0" b="0"/>
          <wp:docPr id="1" name="Picture 1" descr="Pradž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adž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617EC"/>
    <w:multiLevelType w:val="hybridMultilevel"/>
    <w:tmpl w:val="EAF0B71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A1929"/>
    <w:multiLevelType w:val="hybridMultilevel"/>
    <w:tmpl w:val="D2DE40D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462B9"/>
    <w:multiLevelType w:val="hybridMultilevel"/>
    <w:tmpl w:val="4C4E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D2C2C"/>
    <w:multiLevelType w:val="hybridMultilevel"/>
    <w:tmpl w:val="95EC2C2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AE3093"/>
    <w:multiLevelType w:val="hybridMultilevel"/>
    <w:tmpl w:val="57605C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746EC9"/>
    <w:multiLevelType w:val="hybridMultilevel"/>
    <w:tmpl w:val="C2DAD68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281746"/>
    <w:multiLevelType w:val="hybridMultilevel"/>
    <w:tmpl w:val="14707CD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921705"/>
    <w:multiLevelType w:val="hybridMultilevel"/>
    <w:tmpl w:val="B232D5C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1296"/>
  <w:hyphenationZone w:val="396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sTAxsjQzMrQwNjFU0lEKTi0uzszPAykwNKwFAEt4KEwtAAAA"/>
  </w:docVars>
  <w:rsids>
    <w:rsidRoot w:val="00BD3579"/>
    <w:rsid w:val="00005F69"/>
    <w:rsid w:val="00015FB2"/>
    <w:rsid w:val="000345B5"/>
    <w:rsid w:val="00036687"/>
    <w:rsid w:val="000840F6"/>
    <w:rsid w:val="000D7211"/>
    <w:rsid w:val="000E1E6C"/>
    <w:rsid w:val="001057FE"/>
    <w:rsid w:val="0012483A"/>
    <w:rsid w:val="001278C8"/>
    <w:rsid w:val="001302F4"/>
    <w:rsid w:val="00141D8F"/>
    <w:rsid w:val="001874E2"/>
    <w:rsid w:val="001B0826"/>
    <w:rsid w:val="001B37D4"/>
    <w:rsid w:val="001D2A7D"/>
    <w:rsid w:val="002075D1"/>
    <w:rsid w:val="00234CFF"/>
    <w:rsid w:val="00241BD1"/>
    <w:rsid w:val="00273CC5"/>
    <w:rsid w:val="00282DFE"/>
    <w:rsid w:val="00295E8E"/>
    <w:rsid w:val="002B6BF4"/>
    <w:rsid w:val="002C223A"/>
    <w:rsid w:val="002D7E55"/>
    <w:rsid w:val="002E7D83"/>
    <w:rsid w:val="00306226"/>
    <w:rsid w:val="00321FC2"/>
    <w:rsid w:val="00326BAC"/>
    <w:rsid w:val="00331BFB"/>
    <w:rsid w:val="003906D1"/>
    <w:rsid w:val="003B69A9"/>
    <w:rsid w:val="003F5C2B"/>
    <w:rsid w:val="00430399"/>
    <w:rsid w:val="00434024"/>
    <w:rsid w:val="00444BBB"/>
    <w:rsid w:val="004767C8"/>
    <w:rsid w:val="004801EE"/>
    <w:rsid w:val="00482DCF"/>
    <w:rsid w:val="004A7099"/>
    <w:rsid w:val="00544C5E"/>
    <w:rsid w:val="00555A34"/>
    <w:rsid w:val="00583F3A"/>
    <w:rsid w:val="005A2ED7"/>
    <w:rsid w:val="005C39C2"/>
    <w:rsid w:val="005D624F"/>
    <w:rsid w:val="00603706"/>
    <w:rsid w:val="00603C27"/>
    <w:rsid w:val="00614511"/>
    <w:rsid w:val="006164FC"/>
    <w:rsid w:val="00641847"/>
    <w:rsid w:val="0067095D"/>
    <w:rsid w:val="00675232"/>
    <w:rsid w:val="006861AB"/>
    <w:rsid w:val="00691158"/>
    <w:rsid w:val="006A4B49"/>
    <w:rsid w:val="006F534F"/>
    <w:rsid w:val="007267C6"/>
    <w:rsid w:val="00743612"/>
    <w:rsid w:val="00747BD4"/>
    <w:rsid w:val="00760835"/>
    <w:rsid w:val="00760F79"/>
    <w:rsid w:val="0077578A"/>
    <w:rsid w:val="00777424"/>
    <w:rsid w:val="007864C9"/>
    <w:rsid w:val="007B5EAA"/>
    <w:rsid w:val="007C01BD"/>
    <w:rsid w:val="007E3416"/>
    <w:rsid w:val="007F4542"/>
    <w:rsid w:val="00845170"/>
    <w:rsid w:val="00870D57"/>
    <w:rsid w:val="00896958"/>
    <w:rsid w:val="008A7679"/>
    <w:rsid w:val="008C5E78"/>
    <w:rsid w:val="008F3FCC"/>
    <w:rsid w:val="00901C11"/>
    <w:rsid w:val="00925D9A"/>
    <w:rsid w:val="00932163"/>
    <w:rsid w:val="00946D49"/>
    <w:rsid w:val="00975562"/>
    <w:rsid w:val="0097799A"/>
    <w:rsid w:val="009A1FF1"/>
    <w:rsid w:val="009F4125"/>
    <w:rsid w:val="00A0077A"/>
    <w:rsid w:val="00A04DBB"/>
    <w:rsid w:val="00A052D8"/>
    <w:rsid w:val="00A171F2"/>
    <w:rsid w:val="00A32780"/>
    <w:rsid w:val="00A33D77"/>
    <w:rsid w:val="00A671B4"/>
    <w:rsid w:val="00A84F29"/>
    <w:rsid w:val="00AC1891"/>
    <w:rsid w:val="00B30F7E"/>
    <w:rsid w:val="00B31FD2"/>
    <w:rsid w:val="00B47F69"/>
    <w:rsid w:val="00B716C4"/>
    <w:rsid w:val="00B773B1"/>
    <w:rsid w:val="00B93FD7"/>
    <w:rsid w:val="00BD3579"/>
    <w:rsid w:val="00BF0784"/>
    <w:rsid w:val="00C011D0"/>
    <w:rsid w:val="00C018EF"/>
    <w:rsid w:val="00C03007"/>
    <w:rsid w:val="00C11E64"/>
    <w:rsid w:val="00C25D72"/>
    <w:rsid w:val="00C3684A"/>
    <w:rsid w:val="00C4318B"/>
    <w:rsid w:val="00C57914"/>
    <w:rsid w:val="00C620FA"/>
    <w:rsid w:val="00C67103"/>
    <w:rsid w:val="00C80A55"/>
    <w:rsid w:val="00C9657B"/>
    <w:rsid w:val="00C96A54"/>
    <w:rsid w:val="00CC27FC"/>
    <w:rsid w:val="00CD3DFD"/>
    <w:rsid w:val="00CF3958"/>
    <w:rsid w:val="00D13821"/>
    <w:rsid w:val="00D17D8A"/>
    <w:rsid w:val="00D3492C"/>
    <w:rsid w:val="00D376FD"/>
    <w:rsid w:val="00D7257E"/>
    <w:rsid w:val="00D84029"/>
    <w:rsid w:val="00D87EB6"/>
    <w:rsid w:val="00DA38BB"/>
    <w:rsid w:val="00DD4C4A"/>
    <w:rsid w:val="00DE18AB"/>
    <w:rsid w:val="00E240B2"/>
    <w:rsid w:val="00E44AAC"/>
    <w:rsid w:val="00E83FA8"/>
    <w:rsid w:val="00E92DD6"/>
    <w:rsid w:val="00E96600"/>
    <w:rsid w:val="00ED0FC1"/>
    <w:rsid w:val="00F42533"/>
    <w:rsid w:val="00F80685"/>
    <w:rsid w:val="00F87032"/>
    <w:rsid w:val="00F94E02"/>
    <w:rsid w:val="00FC5A98"/>
    <w:rsid w:val="00FC7897"/>
    <w:rsid w:val="00FE0834"/>
    <w:rsid w:val="00FE5DC4"/>
    <w:rsid w:val="00FF3D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4C1C5E21"/>
  <w15:docId w15:val="{8B3E2160-B281-4400-9646-F01957C4F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57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3579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BD3579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1057F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2D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DD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D7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E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E55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E55"/>
    <w:rPr>
      <w:rFonts w:ascii="Calibri" w:hAnsi="Calibri" w:cs="Times New Roman"/>
      <w:b/>
      <w:bCs/>
      <w:sz w:val="20"/>
      <w:szCs w:val="20"/>
    </w:rPr>
  </w:style>
  <w:style w:type="character" w:customStyle="1" w:styleId="qowt-font1-calibri">
    <w:name w:val="qowt-font1-calibri"/>
    <w:basedOn w:val="DefaultParagraphFont"/>
    <w:rsid w:val="00434024"/>
  </w:style>
  <w:style w:type="character" w:customStyle="1" w:styleId="qowt-font2-timesnewroman">
    <w:name w:val="qowt-font2-timesnewroman"/>
    <w:basedOn w:val="DefaultParagraphFont"/>
    <w:rsid w:val="00434024"/>
  </w:style>
  <w:style w:type="paragraph" w:styleId="Header">
    <w:name w:val="header"/>
    <w:basedOn w:val="Normal"/>
    <w:link w:val="HeaderChar"/>
    <w:uiPriority w:val="99"/>
    <w:unhideWhenUsed/>
    <w:rsid w:val="007B5EAA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5EA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B5EAA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5EAA"/>
    <w:rPr>
      <w:rFonts w:ascii="Calibri" w:hAnsi="Calibri" w:cs="Times New Roman"/>
    </w:rPr>
  </w:style>
  <w:style w:type="paragraph" w:styleId="Revision">
    <w:name w:val="Revision"/>
    <w:hidden/>
    <w:uiPriority w:val="99"/>
    <w:semiHidden/>
    <w:rsid w:val="00D84029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BF07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0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e/c5t4aj3Vtj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vilniustech.l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sita.martise@vilniustech.l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90F4F-A77C-464D-BD98-95E438702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498</Characters>
  <Application>Microsoft Office Word</Application>
  <DocSecurity>0</DocSecurity>
  <Lines>38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va Bagdonaitė</dc:creator>
  <cp:lastModifiedBy>Rasita Martišė</cp:lastModifiedBy>
  <cp:revision>4</cp:revision>
  <cp:lastPrinted>2020-01-24T07:39:00Z</cp:lastPrinted>
  <dcterms:created xsi:type="dcterms:W3CDTF">2024-03-27T11:51:00Z</dcterms:created>
  <dcterms:modified xsi:type="dcterms:W3CDTF">2024-04-12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60a934442379191c8ed6a09344413dc6852842a2def80171d0994f5ae52689</vt:lpwstr>
  </property>
</Properties>
</file>